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6" w:name="X2dea1ba17badc63e539a411ed36f903f353f775"/>
    <w:p>
      <w:pPr>
        <w:pStyle w:val="Heading1"/>
      </w:pPr>
      <w:r>
        <w:t xml:space="preserve">Cover Letter for Welder Position in Germany Berlin</w:t>
      </w:r>
    </w:p>
    <w:p>
      <w:pPr>
        <w:pStyle w:val="FirstParagraph"/>
      </w:pPr>
      <w:r>
        <w:t xml:space="preserve">Dear Hiring Manager,</w:t>
      </w:r>
    </w:p>
    <w:p>
      <w:pPr>
        <w:pStyle w:val="BodyText"/>
      </w:pPr>
      <w:r>
        <w:t xml:space="preserve">I am writing to express my interest in the Welder position at your esteemed organization in Germany Berlin. As a highly skilled and certified welder with over [X years] of experience, I am eager to contribute my technical expertise, precision, and dedication to your team. Germany is renowned for its engineering excellence, and Berlin specifically stands as a dynamic hub for innovation and industry. I am confident that my background in welding aligns perfectly with the standards of quality and craftsmanship that define the German manufacturing sector.</w:t>
      </w:r>
    </w:p>
    <w:bookmarkStart w:id="20" w:name="why-germany-berlin"/>
    <w:p>
      <w:pPr>
        <w:pStyle w:val="Heading2"/>
      </w:pPr>
      <w:r>
        <w:t xml:space="preserve">Why Germany Berlin?</w:t>
      </w:r>
    </w:p>
    <w:p>
      <w:pPr>
        <w:pStyle w:val="FirstParagraph"/>
      </w:pPr>
      <w:r>
        <w:t xml:space="preserve">Germany has long been a global leader in engineering, technology, and industrial production. The country’s emphasis on precision, safety, and innovation resonates deeply with my professional values. Berlin, as the capital of Germany, is not only a cultural and political center but also a thriving metropolis for industries such as automotive manufacturing, construction, energy infrastructure, and advanced machinery. I am particularly drawn to the opportunities in Berlin because of its vibrant economy and commitment to sustainability and technological advancement. Working in this environment would allow me to grow professionally while contributing to projects that shape the future of industry.</w:t>
      </w:r>
    </w:p>
    <w:bookmarkEnd w:id="20"/>
    <w:bookmarkStart w:id="21" w:name="my-experience-as-a-welder"/>
    <w:p>
      <w:pPr>
        <w:pStyle w:val="Heading2"/>
      </w:pPr>
      <w:r>
        <w:t xml:space="preserve">My Experience as a Welder</w:t>
      </w:r>
    </w:p>
    <w:p>
      <w:pPr>
        <w:pStyle w:val="FirstParagraph"/>
      </w:pPr>
      <w:r>
        <w:t xml:space="preserve">With a strong foundation in both manual and automated welding techniques, I have worked on diverse projects across various industries, including automotive, aerospace, and construction. My expertise includes MIG/MAG welding, TIG welding, and structural steel fabrication. I am proficient in reading technical drawings, adhering to strict safety protocols (such as OSHA and ISO standards), and ensuring the highest quality in every weld. In my previous roles, I have consistently delivered results that meet or exceed project specifications while maintaining a focus on efficiency and cost-effectiveness.</w:t>
      </w:r>
    </w:p>
    <w:p>
      <w:pPr>
        <w:pStyle w:val="BodyText"/>
      </w:pPr>
      <w:r>
        <w:t xml:space="preserve">One of my key strengths is my ability to adapt to different materials, including stainless steel, aluminum, and carbon steel. I am also experienced in using advanced welding equipment such as robotic welders and plasma cutters. My attention to detail ensures that every joint is free of defects, and my understanding of metallurgy allows me to select the optimal welding parameters for each project. Additionally, I hold certifications such as [insert specific certifications, e.g., AWS Certified Welder or ISO 3834], which validate my technical competence and commitment to excellence.</w:t>
      </w:r>
    </w:p>
    <w:bookmarkEnd w:id="21"/>
    <w:bookmarkStart w:id="22" w:name="why-choose-me"/>
    <w:p>
      <w:pPr>
        <w:pStyle w:val="Heading2"/>
      </w:pPr>
      <w:r>
        <w:t xml:space="preserve">Why Choose Me?</w:t>
      </w:r>
    </w:p>
    <w:p>
      <w:pPr>
        <w:pStyle w:val="FirstParagraph"/>
      </w:pPr>
      <w:r>
        <w:t xml:space="preserve">As a welder in Germany Berlin, I bring not only technical skills but also a strong work ethic and cultural adaptability. I understand the importance of punctuality, precision, and collaboration in German workplaces. My ability to communicate effectively in both English and German (if applicable) ensures seamless integration into your team. Moreover, I am passionate about continuous learning and staying updated with the latest advancements in welding technology, such as laser welding and hybrid processes.</w:t>
      </w:r>
    </w:p>
    <w:p>
      <w:pPr>
        <w:pStyle w:val="BodyText"/>
      </w:pPr>
      <w:r>
        <w:t xml:space="preserve">During my time at [Previous Employer], I was part of a team that completed a large-scale infrastructure project requiring intricate welds for steel bridges. My contributions were instrumental in meeting tight deadlines without compromising quality. I also led training sessions for junior welders, sharing best practices and fostering a culture of safety and innovation. These experiences have honed my leadership abilities and reinforced my belief in the value of teamwork.</w:t>
      </w:r>
    </w:p>
    <w:bookmarkEnd w:id="22"/>
    <w:bookmarkStart w:id="23" w:name="commitment-to-safety-and-quality"/>
    <w:p>
      <w:pPr>
        <w:pStyle w:val="Heading2"/>
      </w:pPr>
      <w:r>
        <w:t xml:space="preserve">Commitment to Safety and Quality</w:t>
      </w:r>
    </w:p>
    <w:p>
      <w:pPr>
        <w:pStyle w:val="FirstParagraph"/>
      </w:pPr>
      <w:r>
        <w:t xml:space="preserve">In Germany, safety is a top priority, and I take this responsibility seriously. I am well-versed in the country’s stringent safety regulations and always ensure that my work adheres to these standards. My proactive approach to identifying potential hazards and implementing preventive measures has consistently contributed to accident-free work environments. Furthermore, I prioritize quality assurance by conducting thorough inspections of my welds using non-destructive testing methods such as ultrasonic and X-ray examinations.</w:t>
      </w:r>
    </w:p>
    <w:bookmarkEnd w:id="23"/>
    <w:bookmarkStart w:id="24" w:name="Xc491a4155e841aaa4c16edcc8865d8ce8e29dc3"/>
    <w:p>
      <w:pPr>
        <w:pStyle w:val="Heading2"/>
      </w:pPr>
      <w:r>
        <w:t xml:space="preserve">My Vision for the Future in Germany Berlin</w:t>
      </w:r>
    </w:p>
    <w:p>
      <w:pPr>
        <w:pStyle w:val="FirstParagraph"/>
      </w:pPr>
      <w:r>
        <w:t xml:space="preserve">I am excited about the opportunity to contribute to your organization’s success while immersing myself in the unique work culture of Germany Berlin. I admire how German companies value long-term growth, innovation, and employee development. I am eager to collaborate with professionals who share my passion for excellence and are committed to pushing boundaries in their respective fields.</w:t>
      </w:r>
    </w:p>
    <w:p>
      <w:pPr>
        <w:pStyle w:val="BodyText"/>
      </w:pPr>
      <w:r>
        <w:t xml:space="preserve">Germany Berlin offers a perfect blend of tradition and modernity, and I am confident that my skills as a welder will align with the demands of this thriving region. Whether working on cutting-edge automotive components or constructing resilient infrastructure, I am ready to bring my expertise to your team. I am also open to learning new techniques and embracing challenges that come with working in a highly competitive industry.</w:t>
      </w:r>
    </w:p>
    <w:bookmarkEnd w:id="24"/>
    <w:bookmarkStart w:id="25" w:name="conclusion"/>
    <w:p>
      <w:pPr>
        <w:pStyle w:val="Heading2"/>
      </w:pPr>
      <w:r>
        <w:t xml:space="preserve">Conclusion</w:t>
      </w:r>
    </w:p>
    <w:p>
      <w:pPr>
        <w:pStyle w:val="FirstParagraph"/>
      </w:pPr>
      <w:r>
        <w:t xml:space="preserve">In conclusion, I believe my experience as a welder, combined with my adaptability and dedication to quality, makes me an ideal candidate for your organization. I am enthusiastic about the opportunity to contribute to the success of your projects in Germany Berlin and grow alongside a team that values precision and innovation. Thank you for considering my application. I look forward to the possibility of discussing how I can add value to your company.</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Germany Berlin</dc:title>
  <dc:creator/>
  <dc:language>en</dc:language>
  <cp:keywords/>
  <dcterms:created xsi:type="dcterms:W3CDTF">2026-07-21T06:37:47Z</dcterms:created>
  <dcterms:modified xsi:type="dcterms:W3CDTF">2026-07-21T06:37:47Z</dcterms:modified>
</cp:coreProperties>
</file>

<file path=docProps/custom.xml><?xml version="1.0" encoding="utf-8"?>
<Properties xmlns="http://schemas.openxmlformats.org/officeDocument/2006/custom-properties" xmlns:vt="http://schemas.openxmlformats.org/officeDocument/2006/docPropsVTypes"/>
</file>